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955FBAA" w:rsidR="00173A24" w:rsidRDefault="00FD5B1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A48D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5B1A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5758C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5B1A">
        <w:rPr>
          <w:rFonts w:ascii="Muli" w:eastAsia="Muli" w:hAnsi="Muli" w:cs="Muli"/>
          <w:sz w:val="24"/>
          <w:szCs w:val="24"/>
          <w:u w:val="single"/>
        </w:rPr>
        <w:t>1)it help to group together item in a container</w:t>
      </w:r>
    </w:p>
    <w:p w14:paraId="0000001A" w14:textId="4F56F40C" w:rsidR="00173A24" w:rsidRDefault="00FD5B1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it help to give common property to different items in the group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4C445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5B1A">
        <w:rPr>
          <w:rFonts w:ascii="Muli" w:eastAsia="Muli" w:hAnsi="Muli" w:cs="Muli"/>
          <w:sz w:val="24"/>
          <w:szCs w:val="24"/>
          <w:u w:val="single"/>
        </w:rPr>
        <w:t>absolute position is relative to the position of another enclosing element</w:t>
      </w:r>
    </w:p>
    <w:p w14:paraId="00000025" w14:textId="1882AFFC" w:rsidR="00173A24" w:rsidRDefault="00FD5B1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 is relative to the position that the element itself would have without positisinig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8A61D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5B1A">
        <w:rPr>
          <w:rFonts w:ascii="Muli" w:eastAsia="Muli" w:hAnsi="Muli" w:cs="Muli"/>
          <w:sz w:val="24"/>
          <w:szCs w:val="24"/>
          <w:u w:val="single"/>
        </w:rPr>
        <w:t>opacity mean how much transparent the element is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AC68C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15281">
        <w:rPr>
          <w:rFonts w:ascii="Muli" w:eastAsia="Muli" w:hAnsi="Muli" w:cs="Muli"/>
          <w:sz w:val="24"/>
          <w:szCs w:val="24"/>
          <w:u w:val="single"/>
        </w:rPr>
        <w:t xml:space="preserve">jsx:java script xml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39FE62" w:rsidR="00173A24" w:rsidRDefault="008152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expo 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287FB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15281">
        <w:rPr>
          <w:rFonts w:ascii="Muli" w:eastAsia="Muli" w:hAnsi="Muli" w:cs="Muli"/>
          <w:sz w:val="24"/>
          <w:szCs w:val="24"/>
          <w:u w:val="single"/>
        </w:rPr>
        <w:t xml:space="preserve">1)install expo live on mobile </w:t>
      </w:r>
    </w:p>
    <w:p w14:paraId="7F9A0392" w14:textId="573CC6EB" w:rsidR="00815281" w:rsidRDefault="008152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click on my divice from the pre view screen</w:t>
      </w:r>
    </w:p>
    <w:p w14:paraId="44499DF0" w14:textId="53741208" w:rsidR="00815281" w:rsidRDefault="008152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)scan the qr code from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21ED0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15281">
        <w:rPr>
          <w:rFonts w:ascii="Muli" w:eastAsia="Muli" w:hAnsi="Muli" w:cs="Muli"/>
          <w:sz w:val="24"/>
          <w:szCs w:val="24"/>
          <w:u w:val="single"/>
        </w:rPr>
        <w:t xml:space="preserve">it is to display the componet in the output screen 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CDC51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15281">
        <w:rPr>
          <w:rFonts w:ascii="Muli" w:eastAsia="Muli" w:hAnsi="Muli" w:cs="Muli"/>
          <w:sz w:val="24"/>
          <w:szCs w:val="24"/>
          <w:u w:val="single"/>
        </w:rPr>
        <w:t>return function help us to return the component to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3BCD24" w14:textId="77777777" w:rsidR="0081528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15281">
        <w:rPr>
          <w:rFonts w:ascii="Muli" w:eastAsia="Muli" w:hAnsi="Muli" w:cs="Muli"/>
          <w:sz w:val="24"/>
          <w:szCs w:val="24"/>
          <w:u w:val="single"/>
        </w:rPr>
        <w:t xml:space="preserve">text </w:t>
      </w:r>
    </w:p>
    <w:p w14:paraId="7D6AB0CB" w14:textId="77777777" w:rsidR="00815281" w:rsidRDefault="008152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View </w:t>
      </w:r>
    </w:p>
    <w:p w14:paraId="0000005D" w14:textId="79EEDB30" w:rsidR="00173A24" w:rsidRDefault="008152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  <w:bookmarkStart w:id="0" w:name="_GoBack"/>
      <w:bookmarkEnd w:id="0"/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15281"/>
    <w:rsid w:val="009526BB"/>
    <w:rsid w:val="00FD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CHIP</cp:lastModifiedBy>
  <cp:revision>3</cp:revision>
  <dcterms:created xsi:type="dcterms:W3CDTF">2021-01-06T05:46:00Z</dcterms:created>
  <dcterms:modified xsi:type="dcterms:W3CDTF">2021-12-25T10:47:00Z</dcterms:modified>
</cp:coreProperties>
</file>